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6CE94E" w14:textId="23317A3B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</w:t>
      </w:r>
      <w:r w:rsidR="00E638C1">
        <w:rPr>
          <w:rFonts w:ascii="Arial" w:hAnsi="Arial" w:cs="Arial"/>
          <w:sz w:val="24"/>
          <w:szCs w:val="24"/>
        </w:rPr>
        <w:t>8</w:t>
      </w:r>
      <w:r>
        <w:rPr>
          <w:rFonts w:ascii="Arial" w:hAnsi="Arial" w:cs="Arial"/>
          <w:sz w:val="24"/>
          <w:szCs w:val="24"/>
        </w:rPr>
        <w:tab/>
      </w:r>
      <w:r w:rsidR="00E638C1">
        <w:rPr>
          <w:rFonts w:ascii="Arial" w:hAnsi="Arial" w:cs="Arial"/>
          <w:sz w:val="24"/>
          <w:szCs w:val="24"/>
        </w:rPr>
        <w:t>MAINE OFFICE OF COMMUNITY AFFAIRS</w:t>
      </w:r>
    </w:p>
    <w:p w14:paraId="583F30F9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0B469FEB" w14:textId="16F2FA1A" w:rsidR="00F937D2" w:rsidRDefault="00E638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04</w:t>
      </w:r>
      <w:r w:rsidR="00F937D2">
        <w:rPr>
          <w:rFonts w:ascii="Arial" w:hAnsi="Arial" w:cs="Arial"/>
          <w:sz w:val="24"/>
          <w:szCs w:val="24"/>
        </w:rPr>
        <w:tab/>
        <w:t xml:space="preserve">MANUFACTURED HOUSING </w:t>
      </w:r>
    </w:p>
    <w:p w14:paraId="2F71BD95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3982D459" w14:textId="03C77C2A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apter </w:t>
      </w:r>
      <w:r w:rsidR="00E638C1">
        <w:rPr>
          <w:rFonts w:ascii="Arial" w:hAnsi="Arial" w:cs="Arial"/>
          <w:sz w:val="24"/>
          <w:szCs w:val="24"/>
        </w:rPr>
        <w:t>21</w:t>
      </w:r>
      <w:r>
        <w:rPr>
          <w:rFonts w:ascii="Arial" w:hAnsi="Arial" w:cs="Arial"/>
          <w:sz w:val="24"/>
          <w:szCs w:val="24"/>
        </w:rPr>
        <w:tab/>
        <w:t>Used Standard - Thermal Protection</w:t>
      </w:r>
    </w:p>
    <w:p w14:paraId="6B191E4A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3DABF36B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08A63780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MMARY:</w:t>
      </w:r>
      <w:r>
        <w:rPr>
          <w:rFonts w:ascii="Arial" w:hAnsi="Arial" w:cs="Arial"/>
          <w:sz w:val="24"/>
          <w:szCs w:val="24"/>
        </w:rPr>
        <w:tab/>
        <w:t>This chapter outlines the minimum requirements for thermal protection.</w:t>
      </w:r>
    </w:p>
    <w:p w14:paraId="6BABE4FE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3C7CC6A8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19DDE18B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ulation</w:t>
      </w:r>
    </w:p>
    <w:p w14:paraId="7022420C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6D4CBB2C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minimum requirements for a home shall be as follows:</w:t>
      </w:r>
    </w:p>
    <w:p w14:paraId="33B567B8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5158C480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.</w:t>
      </w:r>
      <w:r>
        <w:rPr>
          <w:rFonts w:ascii="Arial" w:hAnsi="Arial" w:cs="Arial"/>
          <w:sz w:val="24"/>
          <w:szCs w:val="24"/>
        </w:rPr>
        <w:tab/>
        <w:t>Walls - R-11</w:t>
      </w:r>
    </w:p>
    <w:p w14:paraId="5577475A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.</w:t>
      </w:r>
      <w:r>
        <w:rPr>
          <w:rFonts w:ascii="Arial" w:hAnsi="Arial" w:cs="Arial"/>
          <w:sz w:val="24"/>
          <w:szCs w:val="24"/>
        </w:rPr>
        <w:tab/>
        <w:t>Roof - R-14</w:t>
      </w:r>
    </w:p>
    <w:p w14:paraId="5BF93444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</w:t>
      </w:r>
      <w:r>
        <w:rPr>
          <w:rFonts w:ascii="Arial" w:hAnsi="Arial" w:cs="Arial"/>
          <w:sz w:val="24"/>
          <w:szCs w:val="24"/>
        </w:rPr>
        <w:tab/>
        <w:t>Floor - R-11</w:t>
      </w:r>
    </w:p>
    <w:p w14:paraId="0256F61D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5D2C6F1B" w14:textId="77777777" w:rsidR="00F937D2" w:rsidRDefault="00F937D2">
      <w:pPr>
        <w:tabs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destructive inspection will not be performed to determine the actual </w:t>
      </w:r>
      <w:proofErr w:type="gramStart"/>
      <w:r>
        <w:rPr>
          <w:rFonts w:ascii="Arial" w:hAnsi="Arial" w:cs="Arial"/>
          <w:sz w:val="24"/>
          <w:szCs w:val="24"/>
        </w:rPr>
        <w:t>amount,</w:t>
      </w:r>
      <w:proofErr w:type="gramEnd"/>
      <w:r>
        <w:rPr>
          <w:rFonts w:ascii="Arial" w:hAnsi="Arial" w:cs="Arial"/>
          <w:sz w:val="24"/>
          <w:szCs w:val="24"/>
        </w:rPr>
        <w:t xml:space="preserve"> however, a thermal scan may be used to determine uniformity of the insulation.</w:t>
      </w:r>
    </w:p>
    <w:p w14:paraId="0CAF3DF9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39E937CC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430E6BBE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FFECTIVE DATE: December 12, 1990</w:t>
      </w:r>
    </w:p>
    <w:p w14:paraId="1B4841AD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3E0C41AB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FFECTIVE DATE (ELECTRONIC CONVERSION):</w:t>
      </w:r>
      <w:r>
        <w:rPr>
          <w:rFonts w:ascii="Arial" w:hAnsi="Arial" w:cs="Arial"/>
          <w:sz w:val="24"/>
          <w:szCs w:val="24"/>
        </w:rPr>
        <w:tab/>
        <w:t>January 11, 1997</w:t>
      </w:r>
    </w:p>
    <w:p w14:paraId="4FC062C9" w14:textId="77777777" w:rsidR="00E638C1" w:rsidRDefault="00E638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46ECDB6E" w14:textId="15E03C08" w:rsidR="00E638C1" w:rsidRPr="00E638C1" w:rsidRDefault="00E638C1" w:rsidP="00E638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Arial" w:hAnsi="Arial" w:cs="Arial"/>
          <w:sz w:val="22"/>
          <w:szCs w:val="22"/>
        </w:rPr>
      </w:pPr>
      <w:r w:rsidRPr="00E638C1">
        <w:rPr>
          <w:rFonts w:ascii="Arial" w:hAnsi="Arial" w:cs="Arial"/>
          <w:sz w:val="24"/>
          <w:szCs w:val="24"/>
        </w:rPr>
        <w:t xml:space="preserve">TRANSFER OF AUTHORITY TO ADMINISTER AND ENFORCE RULE: The authority to administer and enforce this rule (formerly 02-385 C.M.R. Ch. </w:t>
      </w:r>
      <w:r>
        <w:rPr>
          <w:rFonts w:ascii="Arial" w:hAnsi="Arial" w:cs="Arial"/>
          <w:sz w:val="24"/>
          <w:szCs w:val="24"/>
        </w:rPr>
        <w:t>940</w:t>
      </w:r>
      <w:r w:rsidRPr="00E638C1">
        <w:rPr>
          <w:rFonts w:ascii="Arial" w:hAnsi="Arial" w:cs="Arial"/>
          <w:sz w:val="24"/>
          <w:szCs w:val="24"/>
        </w:rPr>
        <w:t>) was transferred to the Maine Office of Community Affairs on July 29, 2026 pursuant to PL 2025, c. 650, § RRR-58.</w:t>
      </w:r>
    </w:p>
    <w:p w14:paraId="1D2C48AD" w14:textId="77777777" w:rsidR="00E638C1" w:rsidRDefault="00E638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Arial" w:hAnsi="Arial" w:cs="Arial"/>
          <w:sz w:val="24"/>
          <w:szCs w:val="24"/>
        </w:rPr>
      </w:pPr>
    </w:p>
    <w:p w14:paraId="77402352" w14:textId="77777777" w:rsidR="00F937D2" w:rsidRDefault="00F937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</w:pPr>
    </w:p>
    <w:sectPr w:rsidR="00F937D2">
      <w:headerReference w:type="default" r:id="rId9"/>
      <w:type w:val="continuous"/>
      <w:pgSz w:w="12240" w:h="15840"/>
      <w:pgMar w:top="1440" w:right="1440" w:bottom="1440" w:left="1440" w:header="0" w:footer="14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493A91" w14:textId="77777777" w:rsidR="00E248A7" w:rsidRDefault="00E248A7">
      <w:r>
        <w:separator/>
      </w:r>
    </w:p>
  </w:endnote>
  <w:endnote w:type="continuationSeparator" w:id="0">
    <w:p w14:paraId="470FE697" w14:textId="77777777" w:rsidR="00E248A7" w:rsidRDefault="00E248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9B7ECF" w14:textId="77777777" w:rsidR="00E248A7" w:rsidRDefault="00E248A7">
      <w:r>
        <w:separator/>
      </w:r>
    </w:p>
  </w:footnote>
  <w:footnote w:type="continuationSeparator" w:id="0">
    <w:p w14:paraId="52A256F1" w14:textId="77777777" w:rsidR="00E248A7" w:rsidRDefault="00E248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3BBBDD" w14:textId="2CA1D072" w:rsidR="00F937D2" w:rsidRDefault="00F937D2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UzMzc2NzY2NTcxNTVR0lEKTi0uzszPAykwrAUAjNgvwywAAAA="/>
  </w:docVars>
  <w:rsids>
    <w:rsidRoot w:val="002D1BAB"/>
    <w:rsid w:val="002D1BAB"/>
    <w:rsid w:val="00E248A7"/>
    <w:rsid w:val="00E638C1"/>
    <w:rsid w:val="00F93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DEC266"/>
  <w15:chartTrackingRefBased/>
  <w15:docId w15:val="{010F804F-1DB6-417E-8F96-F95C9D288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ms Rmn" w:eastAsia="Times New Roman" w:hAnsi="Tms Rm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G Times (W1)" w:hAnsi="CG Times (W1)" w:cs="CG Times (W1)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6" ma:contentTypeDescription="Create a new document." ma:contentTypeScope="" ma:versionID="7a370fb82abbdeda7247d18b276be34b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e7e69599cfbbc3c1e838107c2afa8860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9FC79D7-1065-4A28-9A25-7F36A3CD57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E7EBD1-4C50-4E5E-99CB-1CA57E7270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7A0410-3F56-4554-BDA8-EECC5127DD3B}">
  <ds:schemaRefs>
    <ds:schemaRef ds:uri="http://schemas.microsoft.com/office/2006/metadata/properties"/>
    <ds:schemaRef ds:uri="http://schemas.microsoft.com/office/infopath/2007/PartnerControls"/>
    <ds:schemaRef ds:uri="c7d2f26b-8073-4476-9c98-80858cc8e538"/>
    <ds:schemaRef ds:uri="0c211fce-8eba-4a0a-84a3-1d2c8b1a846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2</vt:lpstr>
    </vt:vector>
  </TitlesOfParts>
  <Company> </Company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</dc:title>
  <dc:subject/>
  <dc:creator>don.wismer</dc:creator>
  <cp:keywords/>
  <dc:description/>
  <cp:lastModifiedBy>Racine, Kristin</cp:lastModifiedBy>
  <cp:revision>2</cp:revision>
  <dcterms:created xsi:type="dcterms:W3CDTF">2026-06-11T16:04:00Z</dcterms:created>
  <dcterms:modified xsi:type="dcterms:W3CDTF">2026-06-11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  <property fmtid="{D5CDD505-2E9C-101B-9397-08002B2CF9AE}" pid="3" name="MediaServiceImageTags">
    <vt:lpwstr/>
  </property>
</Properties>
</file>